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-to-enable-flash-in-ubuntu-chromium-browser</w:t>
      </w:r>
    </w:p>
    <w:bookmarkStart w:id="20" w:name="X3ec4eccd90dd6884590f872450c608cf9773c78"/>
    <w:p>
      <w:pPr>
        <w:pStyle w:val="Heading1"/>
      </w:pPr>
      <w:r>
        <w:t xml:space="preserve">how-to-enable-flash-in-ubuntu-chromium-browser</w:t>
      </w:r>
    </w:p>
    <w:bookmarkEnd w:id="20"/>
    <w:bookmarkStart w:id="21" w:name="X3d5df3273bde0b69d3f7cd455bb54af29669d06"/>
    <w:p>
      <w:pPr>
        <w:pStyle w:val="Heading1"/>
      </w:pPr>
      <w:r>
        <w:t xml:space="preserve">how to enable flash in ubuntu chromium browser</w:t>
      </w:r>
    </w:p>
    <w:p>
      <w:pPr>
        <w:pStyle w:val="FirstParagraph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sudo apt-get install flashplugin-installer</w:t>
      </w:r>
      <w:r>
        <w:br/>
      </w:r>
      <w:r>
        <w:br/>
      </w:r>
      <w:r>
        <w:rPr>
          <w:rStyle w:val="VerbatimChar"/>
        </w:rPr>
        <w:t xml:space="preserve">sudo ln -s /usr/lib/flashplugin-installer/libflashplayer.so /usr/lib/chromium-browser/plugins/libflashplayer.so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-enable-flash-in-ubuntu-chromium-browser</dc:title>
  <dc:creator/>
  <cp:keywords/>
  <dcterms:created xsi:type="dcterms:W3CDTF">2026-04-10T05:06:11Z</dcterms:created>
  <dcterms:modified xsi:type="dcterms:W3CDTF">2026-04-10T05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